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850237" w14:textId="5CE491A4" w:rsidR="001D663C" w:rsidRPr="003D43CA" w:rsidRDefault="001D663C" w:rsidP="003D43CA">
      <w:pPr>
        <w:spacing w:after="0"/>
        <w:jc w:val="center"/>
        <w:rPr>
          <w:b/>
          <w:bCs/>
          <w:sz w:val="28"/>
          <w:szCs w:val="28"/>
          <w:u w:val="single"/>
        </w:rPr>
      </w:pPr>
      <w:r w:rsidRPr="003D43CA">
        <w:rPr>
          <w:b/>
          <w:bCs/>
          <w:sz w:val="28"/>
          <w:szCs w:val="28"/>
          <w:u w:val="single"/>
        </w:rPr>
        <w:t>PROJECT LOCATION</w:t>
      </w:r>
      <w:r w:rsidR="004D0E7B">
        <w:rPr>
          <w:b/>
          <w:bCs/>
          <w:sz w:val="28"/>
          <w:szCs w:val="28"/>
          <w:u w:val="single"/>
        </w:rPr>
        <w:t xml:space="preserve"> – Exhibit A</w:t>
      </w:r>
    </w:p>
    <w:p w14:paraId="37A551EB" w14:textId="4CCFF580" w:rsidR="003D43CA" w:rsidRPr="00742572" w:rsidRDefault="003D43CA" w:rsidP="00742572">
      <w:pPr>
        <w:pStyle w:val="Header"/>
        <w:jc w:val="center"/>
        <w:rPr>
          <w:b/>
          <w:bCs/>
          <w:sz w:val="20"/>
          <w:szCs w:val="20"/>
        </w:rPr>
      </w:pPr>
      <w:r w:rsidRPr="00742572">
        <w:rPr>
          <w:b/>
          <w:bCs/>
          <w:sz w:val="20"/>
          <w:szCs w:val="20"/>
        </w:rPr>
        <w:t>Public Works Board</w:t>
      </w:r>
      <w:r w:rsidR="00742572" w:rsidRPr="00742572">
        <w:rPr>
          <w:b/>
          <w:bCs/>
          <w:sz w:val="20"/>
          <w:szCs w:val="20"/>
        </w:rPr>
        <w:t xml:space="preserve"> </w:t>
      </w:r>
      <w:r w:rsidRPr="00742572">
        <w:rPr>
          <w:b/>
          <w:bCs/>
          <w:sz w:val="20"/>
          <w:szCs w:val="20"/>
        </w:rPr>
        <w:t>Broadband Application 2021</w:t>
      </w:r>
    </w:p>
    <w:p w14:paraId="6109FF26" w14:textId="3F7AF5CF" w:rsidR="00742572" w:rsidRPr="00742572" w:rsidRDefault="003A279D" w:rsidP="00742572">
      <w:pPr>
        <w:pStyle w:val="Header"/>
        <w:jc w:val="center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Port of Garfield</w:t>
      </w:r>
    </w:p>
    <w:p w14:paraId="68E683AD" w14:textId="77777777" w:rsidR="003D43CA" w:rsidRPr="001D663C" w:rsidRDefault="003D43CA" w:rsidP="00C8785C">
      <w:pPr>
        <w:jc w:val="center"/>
        <w:rPr>
          <w:b/>
          <w:bCs/>
          <w:sz w:val="24"/>
          <w:szCs w:val="24"/>
          <w:u w:val="single"/>
        </w:rPr>
      </w:pPr>
    </w:p>
    <w:p w14:paraId="7B1B61AD" w14:textId="18825459" w:rsidR="001D663C" w:rsidRDefault="001D663C" w:rsidP="00C8785C">
      <w:pPr>
        <w:jc w:val="center"/>
      </w:pPr>
      <w:r w:rsidRPr="001D663C">
        <w:t xml:space="preserve">This project will be located </w:t>
      </w:r>
      <w:r w:rsidR="006C0948">
        <w:t>Northeast</w:t>
      </w:r>
      <w:r w:rsidRPr="001D663C">
        <w:t xml:space="preserve"> of </w:t>
      </w:r>
      <w:r w:rsidR="006C0948">
        <w:t>Pomeroy</w:t>
      </w:r>
      <w:r w:rsidRPr="001D663C">
        <w:t xml:space="preserve">, WA in </w:t>
      </w:r>
      <w:r w:rsidR="006C0948">
        <w:t>Garfield</w:t>
      </w:r>
      <w:r w:rsidRPr="001D663C">
        <w:t xml:space="preserve"> County. </w:t>
      </w:r>
      <w:r w:rsidR="006C0948">
        <w:t>Pomeroy</w:t>
      </w:r>
      <w:r w:rsidRPr="001D663C">
        <w:t xml:space="preserve">'s zip code is </w:t>
      </w:r>
      <w:r w:rsidR="00355AE9" w:rsidRPr="00355AE9">
        <w:t>99347</w:t>
      </w:r>
      <w:r w:rsidRPr="001D663C">
        <w:t xml:space="preserve">. The project is expected to be along roads like </w:t>
      </w:r>
      <w:r w:rsidR="00355AE9">
        <w:t xml:space="preserve">Kirby </w:t>
      </w:r>
      <w:proofErr w:type="spellStart"/>
      <w:r w:rsidR="00355AE9">
        <w:t>Mayview</w:t>
      </w:r>
      <w:proofErr w:type="spellEnd"/>
      <w:r w:rsidR="00355AE9">
        <w:t xml:space="preserve"> Road, </w:t>
      </w:r>
      <w:r w:rsidR="008F73BA">
        <w:t>Bell Plain Road, Goul</w:t>
      </w:r>
      <w:r w:rsidR="00261A78">
        <w:t>d</w:t>
      </w:r>
      <w:r w:rsidR="008F73BA">
        <w:t xml:space="preserve"> City</w:t>
      </w:r>
      <w:r w:rsidR="00514024">
        <w:t>-</w:t>
      </w:r>
      <w:proofErr w:type="spellStart"/>
      <w:r w:rsidR="00514024">
        <w:t>Mayview</w:t>
      </w:r>
      <w:proofErr w:type="spellEnd"/>
      <w:r w:rsidR="00514024">
        <w:t xml:space="preserve"> Road, E Lynn Road</w:t>
      </w:r>
      <w:r w:rsidR="005F4D08">
        <w:t>, Tramway Road, etc</w:t>
      </w:r>
      <w:r w:rsidRPr="001D663C">
        <w:t>.</w:t>
      </w:r>
    </w:p>
    <w:p w14:paraId="377C43FE" w14:textId="354925FD" w:rsidR="004F7913" w:rsidRDefault="004F7913"/>
    <w:p w14:paraId="639BEE83" w14:textId="4825FAFF" w:rsidR="000B48E8" w:rsidRDefault="000B48E8" w:rsidP="00C8785C">
      <w:pPr>
        <w:jc w:val="center"/>
      </w:pPr>
    </w:p>
    <w:p w14:paraId="741ADA28" w14:textId="283267F3" w:rsidR="000B48E8" w:rsidRDefault="000B48E8" w:rsidP="00C8785C">
      <w:pPr>
        <w:jc w:val="center"/>
      </w:pPr>
      <w:r>
        <w:t xml:space="preserve">See below a map of the proposed area with </w:t>
      </w:r>
      <w:r w:rsidR="00C8785C">
        <w:t xml:space="preserve">the </w:t>
      </w:r>
      <w:r w:rsidR="00D03289">
        <w:t>l</w:t>
      </w:r>
      <w:r>
        <w:t>o</w:t>
      </w:r>
      <w:r w:rsidR="00D03289">
        <w:t>ngitude/latitude of a few service locations.</w:t>
      </w:r>
    </w:p>
    <w:p w14:paraId="7C092F00" w14:textId="625FA62A" w:rsidR="003A279D" w:rsidRDefault="003A279D" w:rsidP="00C8785C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CAB95E2" wp14:editId="49E95CF5">
                <wp:simplePos x="0" y="0"/>
                <wp:positionH relativeFrom="column">
                  <wp:posOffset>1571624</wp:posOffset>
                </wp:positionH>
                <wp:positionV relativeFrom="paragraph">
                  <wp:posOffset>3678554</wp:posOffset>
                </wp:positionV>
                <wp:extent cx="142875" cy="371475"/>
                <wp:effectExtent l="38100" t="19050" r="66675" b="47625"/>
                <wp:wrapNone/>
                <wp:docPr id="6" name="Straight Arrow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42875" cy="371475"/>
                        </a:xfrm>
                        <a:prstGeom prst="straightConnector1">
                          <a:avLst/>
                        </a:prstGeom>
                        <a:ln w="57150">
                          <a:solidFill>
                            <a:schemeClr val="bg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5618F84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6" o:spid="_x0000_s1026" type="#_x0000_t32" style="position:absolute;margin-left:123.75pt;margin-top:289.65pt;width:11.25pt;height:29.2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" strokecolor="white [3212]" strokeweight="4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ED81D8D" wp14:editId="5DD53445">
                <wp:simplePos x="0" y="0"/>
                <wp:positionH relativeFrom="margin">
                  <wp:posOffset>76200</wp:posOffset>
                </wp:positionH>
                <wp:positionV relativeFrom="paragraph">
                  <wp:posOffset>3263265</wp:posOffset>
                </wp:positionV>
                <wp:extent cx="1573530" cy="495300"/>
                <wp:effectExtent l="0" t="0" r="762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73530" cy="495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8F6C64A" w14:textId="77777777" w:rsidR="00BF74D0" w:rsidRDefault="00BF74D0" w:rsidP="00965C68">
                            <w:pPr>
                              <w:spacing w:after="0"/>
                              <w:jc w:val="center"/>
                            </w:pPr>
                            <w:r w:rsidRPr="00BF74D0">
                              <w:t xml:space="preserve">46.49850356922465, </w:t>
                            </w:r>
                          </w:p>
                          <w:p w14:paraId="6296999F" w14:textId="254A283F" w:rsidR="00965C68" w:rsidRDefault="00BF74D0" w:rsidP="00965C68">
                            <w:pPr>
                              <w:spacing w:after="0"/>
                              <w:jc w:val="center"/>
                            </w:pPr>
                            <w:r w:rsidRPr="00BF74D0">
                              <w:t>-117.560939005769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ED81D8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6pt;margin-top:256.95pt;width:123.9pt;height:39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" stroked="f">
                <v:textbox>
                  <w:txbxContent>
                    <w:p w14:paraId="28F6C64A" w14:textId="77777777" w:rsidR="00BF74D0" w:rsidRDefault="00BF74D0" w:rsidP="00965C68">
                      <w:pPr>
                        <w:spacing w:after="0"/>
                        <w:jc w:val="center"/>
                      </w:pPr>
                      <w:r w:rsidRPr="00BF74D0">
                        <w:t xml:space="preserve">46.49850356922465, </w:t>
                      </w:r>
                    </w:p>
                    <w:p w14:paraId="6296999F" w14:textId="254A283F" w:rsidR="00965C68" w:rsidRDefault="00BF74D0" w:rsidP="00965C68">
                      <w:pPr>
                        <w:spacing w:after="0"/>
                        <w:jc w:val="center"/>
                      </w:pPr>
                      <w:r w:rsidRPr="00BF74D0">
                        <w:t>-117.5609390057699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F9B3808" wp14:editId="70E4D6B8">
                <wp:simplePos x="0" y="0"/>
                <wp:positionH relativeFrom="column">
                  <wp:posOffset>5114924</wp:posOffset>
                </wp:positionH>
                <wp:positionV relativeFrom="paragraph">
                  <wp:posOffset>4221479</wp:posOffset>
                </wp:positionV>
                <wp:extent cx="45719" cy="533400"/>
                <wp:effectExtent l="114300" t="38100" r="88265" b="19050"/>
                <wp:wrapNone/>
                <wp:docPr id="5" name="Straight Arrow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45719" cy="533400"/>
                        </a:xfrm>
                        <a:prstGeom prst="straightConnector1">
                          <a:avLst/>
                        </a:prstGeom>
                        <a:ln w="57150">
                          <a:solidFill>
                            <a:schemeClr val="bg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C0ED7E" id="Straight Arrow Connector 5" o:spid="_x0000_s1026" type="#_x0000_t32" style="position:absolute;margin-left:402.75pt;margin-top:332.4pt;width:3.6pt;height:42pt;flip:x y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" strokecolor="white [3212]" strokeweight="4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33E98808" wp14:editId="4A31ECD4">
                <wp:simplePos x="0" y="0"/>
                <wp:positionH relativeFrom="margin">
                  <wp:posOffset>4076700</wp:posOffset>
                </wp:positionH>
                <wp:positionV relativeFrom="paragraph">
                  <wp:posOffset>4749165</wp:posOffset>
                </wp:positionV>
                <wp:extent cx="1573530" cy="495300"/>
                <wp:effectExtent l="0" t="0" r="762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73530" cy="495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A146FCD" w14:textId="77777777" w:rsidR="00BF74D0" w:rsidRDefault="00BF74D0" w:rsidP="00140DE8">
                            <w:pPr>
                              <w:spacing w:after="0"/>
                              <w:jc w:val="center"/>
                            </w:pPr>
                            <w:r w:rsidRPr="00BF74D0">
                              <w:t xml:space="preserve">46.490727084886295, </w:t>
                            </w:r>
                          </w:p>
                          <w:p w14:paraId="2520C901" w14:textId="3C4E11FA" w:rsidR="00140DE8" w:rsidRDefault="00BF74D0" w:rsidP="00140DE8">
                            <w:pPr>
                              <w:spacing w:after="0"/>
                              <w:jc w:val="center"/>
                            </w:pPr>
                            <w:r w:rsidRPr="00BF74D0">
                              <w:t>-117.2763622433150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E98808" id="_x0000_s1027" type="#_x0000_t202" style="position:absolute;left:0;text-align:left;margin-left:321pt;margin-top:373.95pt;width:123.9pt;height:39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" stroked="f">
                <v:textbox>
                  <w:txbxContent>
                    <w:p w14:paraId="1A146FCD" w14:textId="77777777" w:rsidR="00BF74D0" w:rsidRDefault="00BF74D0" w:rsidP="00140DE8">
                      <w:pPr>
                        <w:spacing w:after="0"/>
                        <w:jc w:val="center"/>
                      </w:pPr>
                      <w:r w:rsidRPr="00BF74D0">
                        <w:t xml:space="preserve">46.490727084886295, </w:t>
                      </w:r>
                    </w:p>
                    <w:p w14:paraId="2520C901" w14:textId="3C4E11FA" w:rsidR="00140DE8" w:rsidRDefault="00BF74D0" w:rsidP="00140DE8">
                      <w:pPr>
                        <w:spacing w:after="0"/>
                        <w:jc w:val="center"/>
                      </w:pPr>
                      <w:r w:rsidRPr="00BF74D0">
                        <w:t>-117.27636224331505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3D17D0D" wp14:editId="40C0215D">
                <wp:simplePos x="0" y="0"/>
                <wp:positionH relativeFrom="column">
                  <wp:posOffset>3019425</wp:posOffset>
                </wp:positionH>
                <wp:positionV relativeFrom="paragraph">
                  <wp:posOffset>1034415</wp:posOffset>
                </wp:positionV>
                <wp:extent cx="561975" cy="295275"/>
                <wp:effectExtent l="38100" t="19050" r="28575" b="47625"/>
                <wp:wrapNone/>
                <wp:docPr id="4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61975" cy="295275"/>
                        </a:xfrm>
                        <a:prstGeom prst="straightConnector1">
                          <a:avLst/>
                        </a:prstGeom>
                        <a:ln w="57150">
                          <a:solidFill>
                            <a:schemeClr val="bg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49DD03" id="Straight Arrow Connector 4" o:spid="_x0000_s1026" type="#_x0000_t32" style="position:absolute;margin-left:237.75pt;margin-top:81.45pt;width:44.25pt;height:23.25pt;flip:x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" strokecolor="white [3212]" strokeweight="4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66AD5252" wp14:editId="634E431C">
                <wp:simplePos x="0" y="0"/>
                <wp:positionH relativeFrom="margin">
                  <wp:posOffset>3476625</wp:posOffset>
                </wp:positionH>
                <wp:positionV relativeFrom="paragraph">
                  <wp:posOffset>815340</wp:posOffset>
                </wp:positionV>
                <wp:extent cx="1573530" cy="495300"/>
                <wp:effectExtent l="0" t="0" r="7620" b="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73530" cy="495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DB7760" w14:textId="77777777" w:rsidR="001531D5" w:rsidRDefault="001531D5" w:rsidP="00140DE8">
                            <w:pPr>
                              <w:spacing w:after="0"/>
                              <w:jc w:val="center"/>
                            </w:pPr>
                            <w:r w:rsidRPr="001531D5">
                              <w:t xml:space="preserve">46.6557006706141, </w:t>
                            </w:r>
                          </w:p>
                          <w:p w14:paraId="2542F76D" w14:textId="0F1F826E" w:rsidR="00140DE8" w:rsidRDefault="001531D5" w:rsidP="00140DE8">
                            <w:pPr>
                              <w:spacing w:after="0"/>
                              <w:jc w:val="center"/>
                            </w:pPr>
                            <w:r w:rsidRPr="001531D5">
                              <w:t>-117.4624376904052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AD5252" id="_x0000_s1028" type="#_x0000_t202" style="position:absolute;left:0;text-align:left;margin-left:273.75pt;margin-top:64.2pt;width:123.9pt;height:39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" stroked="f">
                <v:textbox>
                  <w:txbxContent>
                    <w:p w14:paraId="46DB7760" w14:textId="77777777" w:rsidR="001531D5" w:rsidRDefault="001531D5" w:rsidP="00140DE8">
                      <w:pPr>
                        <w:spacing w:after="0"/>
                        <w:jc w:val="center"/>
                      </w:pPr>
                      <w:r w:rsidRPr="001531D5">
                        <w:t xml:space="preserve">46.6557006706141, </w:t>
                      </w:r>
                    </w:p>
                    <w:p w14:paraId="2542F76D" w14:textId="0F1F826E" w:rsidR="00140DE8" w:rsidRDefault="001531D5" w:rsidP="00140DE8">
                      <w:pPr>
                        <w:spacing w:after="0"/>
                        <w:jc w:val="center"/>
                      </w:pPr>
                      <w:r w:rsidRPr="001531D5">
                        <w:t>-117.46243769040524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6672" behindDoc="0" locked="0" layoutInCell="1" allowOverlap="1" wp14:anchorId="2DCBC877" wp14:editId="0E7A0542">
                <wp:simplePos x="0" y="0"/>
                <wp:positionH relativeFrom="margin">
                  <wp:posOffset>2066925</wp:posOffset>
                </wp:positionH>
                <wp:positionV relativeFrom="paragraph">
                  <wp:posOffset>414655</wp:posOffset>
                </wp:positionV>
                <wp:extent cx="1573530" cy="495300"/>
                <wp:effectExtent l="0" t="0" r="0" b="0"/>
                <wp:wrapNone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73530" cy="4953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78D5F0A" w14:textId="1ED2C202" w:rsidR="002E5437" w:rsidRPr="002E5437" w:rsidRDefault="003A279D" w:rsidP="002E5437">
                            <w:pPr>
                              <w:spacing w:after="0"/>
                              <w:jc w:val="center"/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>ALMOT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CBC877" id="_x0000_s1029" type="#_x0000_t202" style="position:absolute;left:0;text-align:left;margin-left:162.75pt;margin-top:32.65pt;width:123.9pt;height:39pt;z-index:25167667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" filled="f" stroked="f">
                <v:textbox>
                  <w:txbxContent>
                    <w:p w14:paraId="778D5F0A" w14:textId="1ED2C202" w:rsidR="002E5437" w:rsidRPr="002E5437" w:rsidRDefault="003A279D" w:rsidP="002E5437">
                      <w:pPr>
                        <w:spacing w:after="0"/>
                        <w:jc w:val="center"/>
                        <w:rPr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</w:pPr>
                      <w:r>
                        <w:rPr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  <w:t>ALMOTA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8720" behindDoc="0" locked="0" layoutInCell="1" allowOverlap="1" wp14:anchorId="6D6E1EBA" wp14:editId="18750974">
                <wp:simplePos x="0" y="0"/>
                <wp:positionH relativeFrom="margin">
                  <wp:posOffset>590550</wp:posOffset>
                </wp:positionH>
                <wp:positionV relativeFrom="paragraph">
                  <wp:posOffset>4215130</wp:posOffset>
                </wp:positionV>
                <wp:extent cx="1573530" cy="495300"/>
                <wp:effectExtent l="0" t="0" r="0" b="0"/>
                <wp:wrapNone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73530" cy="4953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EE98A2C" w14:textId="707C8C90" w:rsidR="002E5437" w:rsidRPr="002E5437" w:rsidRDefault="003A279D" w:rsidP="002E5437">
                            <w:pPr>
                              <w:spacing w:after="0"/>
                              <w:jc w:val="center"/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>POMERO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6E1EBA" id="_x0000_s1030" type="#_x0000_t202" style="position:absolute;left:0;text-align:left;margin-left:46.5pt;margin-top:331.9pt;width:123.9pt;height:39pt;z-index:25167872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" filled="f" stroked="f">
                <v:textbox>
                  <w:txbxContent>
                    <w:p w14:paraId="5EE98A2C" w14:textId="707C8C90" w:rsidR="002E5437" w:rsidRPr="002E5437" w:rsidRDefault="003A279D" w:rsidP="002E5437">
                      <w:pPr>
                        <w:spacing w:after="0"/>
                        <w:jc w:val="center"/>
                        <w:rPr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</w:pPr>
                      <w:r>
                        <w:rPr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  <w:t>POMEROY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8785C"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4F1C9095" wp14:editId="30EE53E7">
                <wp:simplePos x="0" y="0"/>
                <wp:positionH relativeFrom="column">
                  <wp:posOffset>352425</wp:posOffset>
                </wp:positionH>
                <wp:positionV relativeFrom="paragraph">
                  <wp:posOffset>501015</wp:posOffset>
                </wp:positionV>
                <wp:extent cx="609600" cy="609600"/>
                <wp:effectExtent l="19050" t="19050" r="38100" b="38100"/>
                <wp:wrapNone/>
                <wp:docPr id="12" name="Arrow: Quad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0" cy="609600"/>
                        </a:xfrm>
                        <a:prstGeom prst="quadArrow">
                          <a:avLst/>
                        </a:prstGeom>
                        <a:solidFill>
                          <a:schemeClr val="bg1"/>
                        </a:solidFill>
                        <a:ln w="3175"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286798" id="Arrow: Quad 12" o:spid="_x0000_s1026" style="position:absolute;margin-left:27.75pt;margin-top:39.45pt;width:48pt;height:48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609600,609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" path="m,304800l137160,167640r,68580l236220,236220r,-99060l167640,137160,304800,,441960,137160r-68580,l373380,236220r99060,l472440,167640,609600,304800,472440,441960r,-68580l373380,373380r,99060l441960,472440,304800,609600,167640,472440r68580,l236220,373380r-99060,l137160,441960,,304800xe" fillcolor="white [3212]" strokecolor="white [3212]" strokeweight=".25pt">
                <v:stroke joinstyle="miter"/>
                <v:path arrowok="t" o:connecttype="custom" o:connectlocs="0,304800;137160,167640;137160,236220;236220,236220;236220,137160;167640,137160;304800,0;441960,137160;373380,137160;373380,236220;472440,236220;472440,167640;609600,304800;472440,441960;472440,373380;373380,373380;373380,472440;441960,472440;304800,609600;167640,472440;236220,472440;236220,373380;137160,373380;137160,441960;0,304800" o:connectangles="0,0,0,0,0,0,0,0,0,0,0,0,0,0,0,0,0,0,0,0,0,0,0,0,0"/>
              </v:shape>
            </w:pict>
          </mc:Fallback>
        </mc:AlternateContent>
      </w:r>
      <w:r w:rsidR="00C8785C"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53D04ACC" wp14:editId="6D62A6C3">
                <wp:simplePos x="0" y="0"/>
                <wp:positionH relativeFrom="margin">
                  <wp:posOffset>481330</wp:posOffset>
                </wp:positionH>
                <wp:positionV relativeFrom="paragraph">
                  <wp:posOffset>148590</wp:posOffset>
                </wp:positionV>
                <wp:extent cx="352425" cy="390525"/>
                <wp:effectExtent l="0" t="0" r="0" b="0"/>
                <wp:wrapNone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2425" cy="3905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A0FF3E" w14:textId="4FE72B0C" w:rsidR="00307337" w:rsidRPr="00335E9A" w:rsidRDefault="00335E9A" w:rsidP="00307337">
                            <w:pPr>
                              <w:spacing w:after="0"/>
                              <w:jc w:val="center"/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  <w:r w:rsidRPr="00335E9A"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  <w:t>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D04ACC" id="_x0000_s1031" type="#_x0000_t202" style="position:absolute;left:0;text-align:left;margin-left:37.9pt;margin-top:11.7pt;width:27.75pt;height:30.7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" filled="f" stroked="f">
                <v:textbox>
                  <w:txbxContent>
                    <w:p w14:paraId="27A0FF3E" w14:textId="4FE72B0C" w:rsidR="00307337" w:rsidRPr="00335E9A" w:rsidRDefault="00335E9A" w:rsidP="00307337">
                      <w:pPr>
                        <w:spacing w:after="0"/>
                        <w:jc w:val="center"/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</w:pPr>
                      <w:r w:rsidRPr="00335E9A"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  <w:t>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3A279D">
        <w:rPr>
          <w:noProof/>
        </w:rPr>
        <w:drawing>
          <wp:anchor distT="0" distB="0" distL="114300" distR="114300" simplePos="0" relativeHeight="251679744" behindDoc="1" locked="0" layoutInCell="1" allowOverlap="1" wp14:anchorId="24527121" wp14:editId="234E9E2B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943600" cy="5801360"/>
            <wp:effectExtent l="0" t="0" r="0" b="8890"/>
            <wp:wrapNone/>
            <wp:docPr id="11" name="Picture 11" descr="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Map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8013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3A279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8EE29B" w14:textId="77777777" w:rsidR="00F43C9E" w:rsidRDefault="00F43C9E" w:rsidP="00BD28C8">
      <w:pPr>
        <w:spacing w:after="0" w:line="240" w:lineRule="auto"/>
      </w:pPr>
      <w:r>
        <w:separator/>
      </w:r>
    </w:p>
  </w:endnote>
  <w:endnote w:type="continuationSeparator" w:id="0">
    <w:p w14:paraId="7AD442AC" w14:textId="77777777" w:rsidR="00F43C9E" w:rsidRDefault="00F43C9E" w:rsidP="00BD28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B2A491" w14:textId="77777777" w:rsidR="00F43C9E" w:rsidRDefault="00F43C9E" w:rsidP="00BD28C8">
      <w:pPr>
        <w:spacing w:after="0" w:line="240" w:lineRule="auto"/>
      </w:pPr>
      <w:r>
        <w:separator/>
      </w:r>
    </w:p>
  </w:footnote>
  <w:footnote w:type="continuationSeparator" w:id="0">
    <w:p w14:paraId="4744CC90" w14:textId="77777777" w:rsidR="00F43C9E" w:rsidRDefault="00F43C9E" w:rsidP="00BD28C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MwMDeysDQzNzQzNTdS0lEKTi0uzszPAykwrQUAcGvIgCwAAAA="/>
  </w:docVars>
  <w:rsids>
    <w:rsidRoot w:val="00370C64"/>
    <w:rsid w:val="00020CE0"/>
    <w:rsid w:val="00047FB0"/>
    <w:rsid w:val="000B48E8"/>
    <w:rsid w:val="00140DE8"/>
    <w:rsid w:val="001531D5"/>
    <w:rsid w:val="001D663C"/>
    <w:rsid w:val="00261A78"/>
    <w:rsid w:val="002E5437"/>
    <w:rsid w:val="00307337"/>
    <w:rsid w:val="00335E9A"/>
    <w:rsid w:val="00355AE9"/>
    <w:rsid w:val="00370C64"/>
    <w:rsid w:val="003A279D"/>
    <w:rsid w:val="003D43CA"/>
    <w:rsid w:val="004D0E7B"/>
    <w:rsid w:val="004F7913"/>
    <w:rsid w:val="00514024"/>
    <w:rsid w:val="005208CC"/>
    <w:rsid w:val="005A7A0E"/>
    <w:rsid w:val="005B5191"/>
    <w:rsid w:val="005F4D08"/>
    <w:rsid w:val="006C0948"/>
    <w:rsid w:val="00742572"/>
    <w:rsid w:val="00787C7D"/>
    <w:rsid w:val="008F73BA"/>
    <w:rsid w:val="009174FA"/>
    <w:rsid w:val="00965C68"/>
    <w:rsid w:val="00966CAB"/>
    <w:rsid w:val="00BD28C8"/>
    <w:rsid w:val="00BF74D0"/>
    <w:rsid w:val="00C8785C"/>
    <w:rsid w:val="00D03289"/>
    <w:rsid w:val="00D859DC"/>
    <w:rsid w:val="00DD6674"/>
    <w:rsid w:val="00F43C9E"/>
    <w:rsid w:val="00FC16E1"/>
    <w:rsid w:val="00FE7D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10854E"/>
  <w15:chartTrackingRefBased/>
  <w15:docId w15:val="{C0B1DF17-7B05-4F75-B328-FFF6268B5D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D28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28C8"/>
  </w:style>
  <w:style w:type="paragraph" w:styleId="Footer">
    <w:name w:val="footer"/>
    <w:basedOn w:val="Normal"/>
    <w:link w:val="FooterChar"/>
    <w:uiPriority w:val="99"/>
    <w:unhideWhenUsed/>
    <w:rsid w:val="00BD28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28C8"/>
  </w:style>
  <w:style w:type="character" w:styleId="Hyperlink">
    <w:name w:val="Hyperlink"/>
    <w:basedOn w:val="DefaultParagraphFont"/>
    <w:uiPriority w:val="99"/>
    <w:unhideWhenUsed/>
    <w:rsid w:val="00C8785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8785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9fdc1e2-f6c5-4bbf-9ad3-26e6933e6645">
      <Terms xmlns="http://schemas.microsoft.com/office/infopath/2007/PartnerControls"/>
    </lcf76f155ced4ddcb4097134ff3c332f>
    <TaxCatchAll xmlns="c87bffa8-7d18-4e39-ae44-b4c83c219fa4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565AB6052FB0F4B845720E38B149B7C" ma:contentTypeVersion="13" ma:contentTypeDescription="Create a new document." ma:contentTypeScope="" ma:versionID="10e61abe2f8a428ddec3e34a9d4fbb40">
  <xsd:schema xmlns:xsd="http://www.w3.org/2001/XMLSchema" xmlns:xs="http://www.w3.org/2001/XMLSchema" xmlns:p="http://schemas.microsoft.com/office/2006/metadata/properties" xmlns:ns2="e9fdc1e2-f6c5-4bbf-9ad3-26e6933e6645" xmlns:ns3="c87bffa8-7d18-4e39-ae44-b4c83c219fa4" targetNamespace="http://schemas.microsoft.com/office/2006/metadata/properties" ma:root="true" ma:fieldsID="1f779709cad8ea2d04df0cba895e16f5" ns2:_="" ns3:_="">
    <xsd:import namespace="e9fdc1e2-f6c5-4bbf-9ad3-26e6933e6645"/>
    <xsd:import namespace="c87bffa8-7d18-4e39-ae44-b4c83c219fa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fdc1e2-f6c5-4bbf-9ad3-26e6933e66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4c6538ba-cabc-4160-bfd2-cab790af93f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7bffa8-7d18-4e39-ae44-b4c83c219fa4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04c5f578-166b-4ea2-9143-54044e393972}" ma:internalName="TaxCatchAll" ma:showField="CatchAllData" ma:web="c87bffa8-7d18-4e39-ae44-b4c83c219fa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C185C21-7251-48B1-B53D-C92757A271C3}">
  <ds:schemaRefs>
    <ds:schemaRef ds:uri="http://schemas.microsoft.com/office/2006/metadata/properties"/>
    <ds:schemaRef ds:uri="http://schemas.microsoft.com/office/infopath/2007/PartnerControls"/>
    <ds:schemaRef ds:uri="e9fdc1e2-f6c5-4bbf-9ad3-26e6933e6645"/>
    <ds:schemaRef ds:uri="c87bffa8-7d18-4e39-ae44-b4c83c219fa4"/>
  </ds:schemaRefs>
</ds:datastoreItem>
</file>

<file path=customXml/itemProps2.xml><?xml version="1.0" encoding="utf-8"?>
<ds:datastoreItem xmlns:ds="http://schemas.openxmlformats.org/officeDocument/2006/customXml" ds:itemID="{D0729D7A-138E-44A4-94C9-79027B68252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FF08E62-7E40-471C-BA56-3261E926C60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26C8FF7-CCB6-47AA-8A56-6F8ED5CC773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9fdc1e2-f6c5-4bbf-9ad3-26e6933e6645"/>
    <ds:schemaRef ds:uri="c87bffa8-7d18-4e39-ae44-b4c83c219fa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6</Words>
  <Characters>378</Characters>
  <Application>Microsoft Office Word</Application>
  <DocSecurity>0</DocSecurity>
  <Lines>3</Lines>
  <Paragraphs>1</Paragraphs>
  <ScaleCrop>false</ScaleCrop>
  <Company/>
  <LinksUpToDate>false</LinksUpToDate>
  <CharactersWithSpaces>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lvin Johanson</dc:creator>
  <cp:keywords/>
  <dc:description/>
  <cp:lastModifiedBy>Port of Garfield</cp:lastModifiedBy>
  <cp:revision>2</cp:revision>
  <dcterms:created xsi:type="dcterms:W3CDTF">2022-06-17T22:22:00Z</dcterms:created>
  <dcterms:modified xsi:type="dcterms:W3CDTF">2022-06-17T22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565AB6052FB0F4B845720E38B149B7C</vt:lpwstr>
  </property>
  <property fmtid="{D5CDD505-2E9C-101B-9397-08002B2CF9AE}" pid="3" name="MediaServiceImageTags">
    <vt:lpwstr/>
  </property>
</Properties>
</file>